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Systems Engineer Position in Iraq Baghdad</w:t>
      </w:r>
    </w:p>
    <w:bookmarkEnd w:id="20"/>
    <w:p>
      <w:pPr>
        <w:pStyle w:val="BodyText"/>
      </w:pPr>
      <w:r>
        <w:t xml:space="preserve">October 26, 2023</w:t>
      </w:r>
    </w:p>
    <w:p>
      <w:pPr>
        <w:pStyle w:val="BodyText"/>
      </w:pPr>
      <w:r>
        <w:t xml:space="preserve">Hiring Manager</w:t>
      </w:r>
      <w:r>
        <w:br/>
      </w:r>
      <w:r>
        <w:t xml:space="preserve">[Company Name]</w:t>
      </w:r>
      <w:r>
        <w:br/>
      </w:r>
      <w:r>
        <w:t xml:space="preserve">Baghdad, Iraq</w:t>
      </w:r>
      <w:r>
        <w:br/>
      </w:r>
      <w:r>
        <w:t xml:space="preserve">Iraq</w:t>
      </w:r>
    </w:p>
    <w:p>
      <w:pPr>
        <w:pStyle w:val="BodyText"/>
      </w:pPr>
      <w:r>
        <w:t xml:space="preserve">Subject: Application for Systems Engineer Internship Position in Iraq Baghdad</w:t>
      </w:r>
    </w:p>
    <w:p>
      <w:pPr>
        <w:pStyle w:val="BodyText"/>
      </w:pPr>
      <w:r>
        <w:t xml:space="preserve">Dear Hiring Manager,</w:t>
      </w:r>
    </w:p>
    <w:p>
      <w:pPr>
        <w:pStyle w:val="BodyText"/>
      </w:pPr>
      <w:r>
        <w:t xml:space="preserve">It is with profound enthusiasm that I submit my application for the Systems Engineer Internship position at your esteemed organization in Baghdad, Iraq. As a dedicated computer engineering student currently pursuing my Bachelor's degree at the University of Technology in Baghdad, I have long admired your company's pioneering work in developing resilient IT infrastructure across the Middle East. This</w:t>
      </w:r>
      <w:r>
        <w:t xml:space="preserve"> </w:t>
      </w:r>
      <w:r>
        <w:rPr>
          <w:bCs/>
          <w:b/>
        </w:rPr>
        <w:t xml:space="preserve">Internship Application Letter</w:t>
      </w:r>
      <w:r>
        <w:t xml:space="preserve"> </w:t>
      </w:r>
      <w:r>
        <w:t xml:space="preserve">represents not merely an opportunity to apply my technical skills, but a meaningful step toward contributing to Iraq's digital transformation journey from within its vibrant capital city.</w:t>
      </w:r>
    </w:p>
    <w:p>
      <w:pPr>
        <w:pStyle w:val="BodyText"/>
      </w:pPr>
      <w:r>
        <w:t xml:space="preserve">My academic foundation has been rigorously built upon core systems engineering principles. I have completed advanced coursework in network architecture, cloud infrastructure (AWS Certified Cloud Practitioner), database management systems, and cybersecurity frameworks – all directly applicable to the technical challenges faced by organizations operating in Iraq Baghdad's evolving digital landscape. My recent capstone project involved designing a scalable enterprise resource planning system for a local manufacturing firm in Karbala, where I implemented Docker containers for microservices architecture while optimizing server costs by 37%. This experience taught me to balance technical excellence with pragmatic constraints – a skill I recognize as essential when working within Baghdad's unique operational environment.</w:t>
      </w:r>
    </w:p>
    <w:p>
      <w:pPr>
        <w:pStyle w:val="BodyText"/>
      </w:pPr>
      <w:r>
        <w:t xml:space="preserve">What ignites my particular interest in this</w:t>
      </w:r>
      <w:r>
        <w:t xml:space="preserve"> </w:t>
      </w:r>
      <w:r>
        <w:rPr>
          <w:bCs/>
          <w:b/>
        </w:rPr>
        <w:t xml:space="preserve">Systems Engineer</w:t>
      </w:r>
      <w:r>
        <w:t xml:space="preserve"> </w:t>
      </w:r>
      <w:r>
        <w:t xml:space="preserve">internship is the extraordinary opportunity to apply global best practices while addressing Iraq-specific technological needs. Having grown up witnessing Baghdad's rapid digital adoption following the 2017 liberation, I've observed how critical robust systems infrastructure is to national development. The city's burgeoning tech ecosystem – from government digitalization initiatives like "Iraqi Smart Cities" to private sector innovations in fintech and e-commerce – demands engineers who understand both international standards and local implementation challenges. I am eager to contribute my skills in system integration while learning from your team's experience navigating Iraq Baghdad's complex telecom environment, including the unique considerations of operating across diverse bandwidth conditions and security requirements.</w:t>
      </w:r>
    </w:p>
    <w:p>
      <w:pPr>
        <w:pStyle w:val="BodyText"/>
      </w:pPr>
      <w:r>
        <w:t xml:space="preserve">My technical toolkit includes proficiency in Linux administration, Python scripting for automation, Cisco networking fundamentals, and SQL database optimization. More importantly, I've developed cross-cultural communication skills through my work with international NGOs on digital literacy projects across northern Iraq. During a summer initiative supporting rural schools in Mosul, I adapted training materials to accommodate limited internet access while teaching basic system troubleshooting – an experience that taught me the value of contextual engineering solutions. This aligns perfectly with the practical approach required for systems engineering in Iraq Baghdad, where elegant theoretical designs must often be tempered by real-world constraints of infrastructure and connectivity.</w:t>
      </w:r>
    </w:p>
    <w:p>
      <w:pPr>
        <w:pStyle w:val="BodyText"/>
      </w:pPr>
      <w:r>
        <w:t xml:space="preserve">I am particularly drawn to your organization's recent implementation of AI-driven network monitoring solutions across government facilities in Baghdad. As an intern, I would be eager to assist in refining these systems while learning from your experts. My proposed contribution would include developing automated diagnostics scripts to reduce manual troubleshooting time for common server issues – a direct application of my Python automation skills that could immediately benefit your operations team. Furthermore, I am prepared to collaborate with local IT teams on documentation improvements, ensuring knowledge transfer within Iraq's growing technical workforce.</w:t>
      </w:r>
    </w:p>
    <w:p>
      <w:pPr>
        <w:pStyle w:val="BodyText"/>
      </w:pPr>
      <w:r>
        <w:t xml:space="preserve">My commitment extends beyond technical competence to cultural integration. I speak Arabic fluently (with Baghdad dialect proficiency) and have deep familiarity with Iraqi business customs. Having participated in Baghdad's annual Tech Fest for three years as a volunteer, I understand the city's entrepreneurial spirit and collaborative tech community ethos. This local context is vital when implementing systems engineering solutions that must align with both international standards and Iraqi operational norms – from government procurement policies to regional cybersecurity protocols.</w:t>
      </w:r>
    </w:p>
    <w:p>
      <w:pPr>
        <w:pStyle w:val="BodyText"/>
      </w:pPr>
      <w:r>
        <w:t xml:space="preserve">The prospect of contributing to Baghdad's technological renaissance excites me deeply. As the city emerges as a regional hub for IT services, your internship program offers the perfect environment to grow from an academic learner into a professional who understands how systems engineering drives tangible national progress. I am confident my blend of technical skills, cultural fluency, and passion for Iraq's digital future would allow me to immediately add value to your team while absorbing the invaluable expertise of experienced engineers in this dynamic setting.</w:t>
      </w:r>
    </w:p>
    <w:p>
      <w:pPr>
        <w:pStyle w:val="BodyText"/>
      </w:pPr>
      <w:r>
        <w:t xml:space="preserve">Thank you for considering my application for the Systems Engineer Internship position. I have attached my resume detailing further technical projects and academic achievements. I welcome the opportunity to discuss how my proactive approach and dedication to systems excellence can support your mission in Iraq Baghdad. Please feel free to contact me at +964 771 234 5678 or amara.khalid@university.edu.iq at your convenience.</w:t>
      </w:r>
    </w:p>
    <w:p>
      <w:pPr>
        <w:pStyle w:val="BodyText"/>
      </w:pPr>
      <w:r>
        <w:t xml:space="preserve">Sincerely,</w:t>
      </w:r>
      <w:r>
        <w:br/>
      </w:r>
    </w:p>
    <w:p>
      <w:pPr>
        <w:pStyle w:val="BodyText"/>
      </w:pPr>
      <w:r>
        <w:t xml:space="preserve">Amara Khalid</w:t>
      </w:r>
      <w:r>
        <w:br/>
      </w:r>
      <w:r>
        <w:t xml:space="preserve">Computer Engineering Student (Final Year)</w:t>
      </w:r>
      <w:r>
        <w:br/>
      </w:r>
      <w:r>
        <w:t xml:space="preserve">University of Technology, Baghdad</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30T23:43:49Z</dcterms:created>
  <dcterms:modified xsi:type="dcterms:W3CDTF">2026-04-30T23:43:49Z</dcterms:modified>
</cp:coreProperties>
</file>

<file path=docProps/custom.xml><?xml version="1.0" encoding="utf-8"?>
<Properties xmlns="http://schemas.openxmlformats.org/officeDocument/2006/custom-properties" xmlns:vt="http://schemas.openxmlformats.org/officeDocument/2006/docPropsVTypes"/>
</file>